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3-1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jc w:val="left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patrickabolger.github.io/manuscript-template-rstudio/index.qmd.html" TargetMode="External" /><Relationship Type="http://schemas.openxmlformats.org/officeDocument/2006/relationships/hyperlink" Id="rId36" Target="https://patrickabolger.github.io/manuscript-template-rstudio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patrickabolger.github.io/manuscript-template-rstudio/index.qmd.html" TargetMode="External" /><Relationship Type="http://schemas.openxmlformats.org/officeDocument/2006/relationships/hyperlink" Id="rId36" Target="https://patrickabolger.github.io/manuscript-template-rstudio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3-12T17:08:04Z</dcterms:created>
  <dcterms:modified xsi:type="dcterms:W3CDTF">2024-03-12T17:0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3-1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